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037363" w14:textId="77777777" w:rsidR="004D7933" w:rsidRPr="0095132B" w:rsidRDefault="0095132B" w:rsidP="0095132B">
      <w:pPr>
        <w:jc w:val="center"/>
        <w:rPr>
          <w:b/>
          <w:sz w:val="28"/>
        </w:rPr>
      </w:pPr>
      <w:bookmarkStart w:id="0" w:name="_GoBack"/>
      <w:bookmarkEnd w:id="0"/>
      <w:r w:rsidRPr="0095132B">
        <w:rPr>
          <w:b/>
          <w:sz w:val="28"/>
        </w:rPr>
        <w:t>Educational Development Plan – Elementary (K-6) Student</w:t>
      </w:r>
    </w:p>
    <w:p w14:paraId="046E71A3" w14:textId="77777777" w:rsidR="0095132B" w:rsidRDefault="0095132B">
      <w:r>
        <w:t xml:space="preserve">An Educational Development Plan (EDP) is required for all students who are taking more than 2 virtual courses concurrently (within the same school scheduling term). For K-6 students, please complete the areas listed below </w:t>
      </w:r>
      <w:r w:rsidRPr="0095132B">
        <w:rPr>
          <w:b/>
        </w:rPr>
        <w:t>with</w:t>
      </w:r>
      <w:r>
        <w:t xml:space="preserve"> the student, retain the completed form, and insure it is available for membership audit review upon request. </w:t>
      </w:r>
    </w:p>
    <w:p w14:paraId="1C0A376F" w14:textId="77777777" w:rsidR="0095132B" w:rsidRDefault="0095132B"/>
    <w:p w14:paraId="4EFD6029" w14:textId="77777777" w:rsidR="0095132B" w:rsidRDefault="0095132B">
      <w:r>
        <w:t xml:space="preserve">Student </w:t>
      </w:r>
      <w:r w:rsidR="0047514B">
        <w:t>Name: _</w:t>
      </w:r>
      <w:r>
        <w:t>_____________________________________________</w:t>
      </w:r>
    </w:p>
    <w:p w14:paraId="695EDFA1" w14:textId="77777777" w:rsidR="0095132B" w:rsidRDefault="0095132B"/>
    <w:p w14:paraId="77B6226A" w14:textId="77777777" w:rsidR="0095132B" w:rsidRDefault="0095132B">
      <w:r>
        <w:t xml:space="preserve">Student Grade </w:t>
      </w:r>
      <w:r w:rsidR="0047514B">
        <w:t>Level: _</w:t>
      </w:r>
      <w:r>
        <w:t>____________________</w:t>
      </w:r>
      <w:proofErr w:type="gramStart"/>
      <w:r>
        <w:t>_  Date</w:t>
      </w:r>
      <w:proofErr w:type="gramEnd"/>
      <w:r>
        <w:t xml:space="preserve"> of EDP:</w:t>
      </w:r>
      <w:r w:rsidR="0047514B">
        <w:t xml:space="preserve"> </w:t>
      </w:r>
      <w:r>
        <w:t>______________________________</w:t>
      </w:r>
    </w:p>
    <w:p w14:paraId="2153312C" w14:textId="77777777" w:rsidR="0095132B" w:rsidRDefault="0095132B"/>
    <w:p w14:paraId="0F9237C9" w14:textId="77777777" w:rsidR="0095132B" w:rsidRPr="008E2164" w:rsidRDefault="0095132B" w:rsidP="0095132B">
      <w:pPr>
        <w:pStyle w:val="ListParagraph"/>
        <w:numPr>
          <w:ilvl w:val="0"/>
          <w:numId w:val="1"/>
        </w:numPr>
        <w:rPr>
          <w:b/>
        </w:rPr>
      </w:pPr>
      <w:r w:rsidRPr="008E2164">
        <w:rPr>
          <w:b/>
        </w:rPr>
        <w:t>Learning Style – Please select the student’s preferred learning style</w:t>
      </w:r>
      <w:r w:rsidR="008E2164" w:rsidRPr="008E2164">
        <w:rPr>
          <w:b/>
        </w:rPr>
        <w:t>(s)</w:t>
      </w:r>
      <w:r w:rsidRPr="008E2164">
        <w:rPr>
          <w:b/>
        </w:rPr>
        <w:t>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625"/>
        <w:gridCol w:w="6480"/>
      </w:tblGrid>
      <w:tr w:rsidR="008E2164" w:rsidRPr="008E2164" w14:paraId="5B00DABC" w14:textId="77777777" w:rsidTr="008E2164">
        <w:tc>
          <w:tcPr>
            <w:tcW w:w="625" w:type="dxa"/>
          </w:tcPr>
          <w:p w14:paraId="7772C27A" w14:textId="77777777" w:rsidR="008E2164" w:rsidRPr="008E2164" w:rsidRDefault="008E2164" w:rsidP="008E2164">
            <w:pPr>
              <w:pStyle w:val="ListParagraph"/>
              <w:ind w:left="1440"/>
            </w:pPr>
          </w:p>
        </w:tc>
        <w:tc>
          <w:tcPr>
            <w:tcW w:w="6480" w:type="dxa"/>
          </w:tcPr>
          <w:p w14:paraId="089BC5D3" w14:textId="77777777" w:rsidR="008E2164" w:rsidRPr="008E2164" w:rsidRDefault="008E2164" w:rsidP="008E2164">
            <w:r w:rsidRPr="008E2164">
              <w:t>Visual – The student prefers using pictures, images and special information for learning.</w:t>
            </w:r>
          </w:p>
        </w:tc>
      </w:tr>
      <w:tr w:rsidR="008E2164" w:rsidRPr="008E2164" w14:paraId="1D735C8A" w14:textId="77777777" w:rsidTr="008E2164">
        <w:tc>
          <w:tcPr>
            <w:tcW w:w="625" w:type="dxa"/>
          </w:tcPr>
          <w:p w14:paraId="4AD44925" w14:textId="77777777" w:rsidR="008E2164" w:rsidRPr="008E2164" w:rsidRDefault="008E2164" w:rsidP="008E2164">
            <w:pPr>
              <w:pStyle w:val="ListParagraph"/>
              <w:ind w:left="1440"/>
            </w:pPr>
          </w:p>
        </w:tc>
        <w:tc>
          <w:tcPr>
            <w:tcW w:w="6480" w:type="dxa"/>
          </w:tcPr>
          <w:p w14:paraId="4D06EB07" w14:textId="77777777" w:rsidR="008E2164" w:rsidRPr="008E2164" w:rsidRDefault="008E2164" w:rsidP="008E2164">
            <w:r w:rsidRPr="008E2164">
              <w:t>Aural – The student prefers learning through speech and music</w:t>
            </w:r>
          </w:p>
        </w:tc>
      </w:tr>
      <w:tr w:rsidR="008E2164" w:rsidRPr="008E2164" w14:paraId="3A84F552" w14:textId="77777777" w:rsidTr="008E2164">
        <w:tc>
          <w:tcPr>
            <w:tcW w:w="625" w:type="dxa"/>
          </w:tcPr>
          <w:p w14:paraId="6DB1CA4F" w14:textId="77777777" w:rsidR="008E2164" w:rsidRPr="008E2164" w:rsidRDefault="008E2164" w:rsidP="008E2164">
            <w:pPr>
              <w:pStyle w:val="ListParagraph"/>
              <w:ind w:left="1440"/>
            </w:pPr>
          </w:p>
        </w:tc>
        <w:tc>
          <w:tcPr>
            <w:tcW w:w="6480" w:type="dxa"/>
          </w:tcPr>
          <w:p w14:paraId="58AB3108" w14:textId="77777777" w:rsidR="008E2164" w:rsidRPr="008E2164" w:rsidRDefault="008E2164" w:rsidP="008E2164">
            <w:r w:rsidRPr="008E2164">
              <w:t>Verbal – The student learns well from words, both written and spoken</w:t>
            </w:r>
          </w:p>
        </w:tc>
      </w:tr>
      <w:tr w:rsidR="008E2164" w:rsidRPr="008E2164" w14:paraId="6F02FEF2" w14:textId="77777777" w:rsidTr="008E2164">
        <w:tc>
          <w:tcPr>
            <w:tcW w:w="625" w:type="dxa"/>
          </w:tcPr>
          <w:p w14:paraId="19C41678" w14:textId="77777777" w:rsidR="008E2164" w:rsidRPr="008E2164" w:rsidRDefault="008E2164" w:rsidP="008E2164">
            <w:pPr>
              <w:pStyle w:val="ListParagraph"/>
              <w:ind w:left="1440"/>
            </w:pPr>
          </w:p>
        </w:tc>
        <w:tc>
          <w:tcPr>
            <w:tcW w:w="6480" w:type="dxa"/>
          </w:tcPr>
          <w:p w14:paraId="129EBE9B" w14:textId="77777777" w:rsidR="008E2164" w:rsidRPr="008E2164" w:rsidRDefault="008E2164" w:rsidP="008E2164">
            <w:r w:rsidRPr="008E2164">
              <w:t>Physical – Student learns well through use of the body, hands and sense of touch</w:t>
            </w:r>
          </w:p>
        </w:tc>
      </w:tr>
      <w:tr w:rsidR="008E2164" w:rsidRPr="008E2164" w14:paraId="15C9949D" w14:textId="77777777" w:rsidTr="008E2164">
        <w:tc>
          <w:tcPr>
            <w:tcW w:w="625" w:type="dxa"/>
          </w:tcPr>
          <w:p w14:paraId="60FB846C" w14:textId="77777777" w:rsidR="008E2164" w:rsidRPr="008E2164" w:rsidRDefault="008E2164" w:rsidP="008E2164">
            <w:pPr>
              <w:pStyle w:val="ListParagraph"/>
              <w:ind w:left="1440"/>
            </w:pPr>
          </w:p>
        </w:tc>
        <w:tc>
          <w:tcPr>
            <w:tcW w:w="6480" w:type="dxa"/>
          </w:tcPr>
          <w:p w14:paraId="2C13FC7A" w14:textId="77777777" w:rsidR="008E2164" w:rsidRPr="008E2164" w:rsidRDefault="008E2164" w:rsidP="008E2164">
            <w:r w:rsidRPr="008E2164">
              <w:t>Logical – Student prefers logic, reasoning and systems</w:t>
            </w:r>
          </w:p>
        </w:tc>
      </w:tr>
      <w:tr w:rsidR="008E2164" w:rsidRPr="008E2164" w14:paraId="6651D541" w14:textId="77777777" w:rsidTr="008E2164">
        <w:tc>
          <w:tcPr>
            <w:tcW w:w="625" w:type="dxa"/>
          </w:tcPr>
          <w:p w14:paraId="7156F8AA" w14:textId="77777777" w:rsidR="008E2164" w:rsidRPr="008E2164" w:rsidRDefault="008E2164" w:rsidP="008E2164">
            <w:pPr>
              <w:pStyle w:val="ListParagraph"/>
              <w:ind w:left="1440"/>
            </w:pPr>
          </w:p>
        </w:tc>
        <w:tc>
          <w:tcPr>
            <w:tcW w:w="6480" w:type="dxa"/>
          </w:tcPr>
          <w:p w14:paraId="308E835A" w14:textId="77777777" w:rsidR="008E2164" w:rsidRPr="008E2164" w:rsidRDefault="008E2164" w:rsidP="008E2164">
            <w:r w:rsidRPr="008E2164">
              <w:t>Social – Student prefers learning in groups or with other students</w:t>
            </w:r>
          </w:p>
        </w:tc>
      </w:tr>
      <w:tr w:rsidR="008E2164" w:rsidRPr="008E2164" w14:paraId="5EAF65A7" w14:textId="77777777" w:rsidTr="008E2164">
        <w:tc>
          <w:tcPr>
            <w:tcW w:w="625" w:type="dxa"/>
          </w:tcPr>
          <w:p w14:paraId="6C6F1C57" w14:textId="77777777" w:rsidR="008E2164" w:rsidRPr="008E2164" w:rsidRDefault="008E2164" w:rsidP="008E2164">
            <w:pPr>
              <w:pStyle w:val="ListParagraph"/>
              <w:ind w:left="1440"/>
            </w:pPr>
          </w:p>
        </w:tc>
        <w:tc>
          <w:tcPr>
            <w:tcW w:w="6480" w:type="dxa"/>
          </w:tcPr>
          <w:p w14:paraId="7D9F2DDD" w14:textId="77777777" w:rsidR="008E2164" w:rsidRPr="008E2164" w:rsidRDefault="008E2164" w:rsidP="008E2164">
            <w:r w:rsidRPr="008E2164">
              <w:t>Solitary – Students prefers to work alone or self-study</w:t>
            </w:r>
          </w:p>
        </w:tc>
      </w:tr>
      <w:tr w:rsidR="008E2164" w:rsidRPr="008E2164" w14:paraId="468C3D21" w14:textId="77777777" w:rsidTr="008E2164">
        <w:trPr>
          <w:trHeight w:val="1223"/>
        </w:trPr>
        <w:tc>
          <w:tcPr>
            <w:tcW w:w="625" w:type="dxa"/>
          </w:tcPr>
          <w:p w14:paraId="09DBA6F1" w14:textId="77777777" w:rsidR="008E2164" w:rsidRPr="008E2164" w:rsidRDefault="008E2164" w:rsidP="008E2164">
            <w:pPr>
              <w:pStyle w:val="ListParagraph"/>
              <w:ind w:left="1440"/>
            </w:pPr>
          </w:p>
        </w:tc>
        <w:tc>
          <w:tcPr>
            <w:tcW w:w="6480" w:type="dxa"/>
          </w:tcPr>
          <w:p w14:paraId="4AA014E9" w14:textId="77777777" w:rsidR="008E2164" w:rsidRDefault="008E2164" w:rsidP="008E2164">
            <w:r w:rsidRPr="008E2164">
              <w:t>Other – Please describe:</w:t>
            </w:r>
          </w:p>
          <w:p w14:paraId="7A4F12AC" w14:textId="77777777" w:rsidR="0047514B" w:rsidRPr="008E2164" w:rsidRDefault="0047514B" w:rsidP="008E2164"/>
        </w:tc>
      </w:tr>
    </w:tbl>
    <w:p w14:paraId="0D120384" w14:textId="77777777" w:rsidR="0095132B" w:rsidRPr="008E2164" w:rsidRDefault="0095132B" w:rsidP="0095132B">
      <w:pPr>
        <w:pStyle w:val="ListParagraph"/>
        <w:numPr>
          <w:ilvl w:val="0"/>
          <w:numId w:val="1"/>
        </w:numPr>
        <w:rPr>
          <w:b/>
        </w:rPr>
      </w:pPr>
      <w:r w:rsidRPr="008E2164">
        <w:rPr>
          <w:b/>
        </w:rPr>
        <w:t>Pupil Interests</w:t>
      </w:r>
    </w:p>
    <w:p w14:paraId="071DA158" w14:textId="77777777" w:rsidR="008E2164" w:rsidRDefault="008E2164" w:rsidP="008E2164">
      <w:pPr>
        <w:ind w:left="1080"/>
      </w:pPr>
      <w:r>
        <w:t>Describe the Students Interests/Motivations:</w:t>
      </w:r>
    </w:p>
    <w:p w14:paraId="16C35DE6" w14:textId="77777777" w:rsidR="008E2164" w:rsidRDefault="008E2164" w:rsidP="008E2164">
      <w:pPr>
        <w:ind w:left="1080"/>
      </w:pPr>
    </w:p>
    <w:p w14:paraId="5FF60B7B" w14:textId="77777777" w:rsidR="0095132B" w:rsidRDefault="0095132B" w:rsidP="0095132B">
      <w:pPr>
        <w:pStyle w:val="ListParagraph"/>
        <w:numPr>
          <w:ilvl w:val="0"/>
          <w:numId w:val="1"/>
        </w:numPr>
        <w:rPr>
          <w:b/>
        </w:rPr>
      </w:pPr>
      <w:r w:rsidRPr="008E2164">
        <w:rPr>
          <w:b/>
        </w:rPr>
        <w:t>Areas of Academic Development</w:t>
      </w:r>
    </w:p>
    <w:p w14:paraId="7D236018" w14:textId="77777777" w:rsidR="008E2164" w:rsidRDefault="0047514B" w:rsidP="0047514B">
      <w:pPr>
        <w:ind w:left="1080"/>
      </w:pPr>
      <w:r>
        <w:t>Describe the s</w:t>
      </w:r>
      <w:r w:rsidR="008E2164" w:rsidRPr="0047514B">
        <w:t>tudent</w:t>
      </w:r>
      <w:r>
        <w:t>’s</w:t>
      </w:r>
      <w:r w:rsidR="008E2164" w:rsidRPr="0047514B">
        <w:t xml:space="preserve"> needed or desired academic development:</w:t>
      </w:r>
    </w:p>
    <w:p w14:paraId="512A86EF" w14:textId="77777777" w:rsidR="0047514B" w:rsidRPr="0047514B" w:rsidRDefault="0047514B" w:rsidP="0047514B">
      <w:pPr>
        <w:ind w:left="1080"/>
      </w:pPr>
    </w:p>
    <w:p w14:paraId="67874F5F" w14:textId="77777777" w:rsidR="0095132B" w:rsidRDefault="0095132B" w:rsidP="0095132B">
      <w:pPr>
        <w:pStyle w:val="ListParagraph"/>
        <w:numPr>
          <w:ilvl w:val="0"/>
          <w:numId w:val="1"/>
        </w:numPr>
        <w:rPr>
          <w:b/>
        </w:rPr>
      </w:pPr>
      <w:r w:rsidRPr="008E2164">
        <w:rPr>
          <w:b/>
        </w:rPr>
        <w:t>Areas of personal/social development</w:t>
      </w:r>
    </w:p>
    <w:p w14:paraId="4CFCD377" w14:textId="77777777" w:rsidR="0047514B" w:rsidRDefault="0047514B" w:rsidP="0047514B">
      <w:pPr>
        <w:ind w:left="1080"/>
      </w:pPr>
      <w:r>
        <w:t>Describe the student’s interests or needs regarding personal or social development:</w:t>
      </w:r>
    </w:p>
    <w:p w14:paraId="1A4961E9" w14:textId="342008D8" w:rsidR="0047514B" w:rsidRDefault="0047514B" w:rsidP="0047514B">
      <w:pPr>
        <w:ind w:left="1080"/>
      </w:pPr>
    </w:p>
    <w:p w14:paraId="4C0028C6" w14:textId="77777777" w:rsidR="005E302F" w:rsidRPr="0047514B" w:rsidRDefault="005E302F" w:rsidP="0047514B">
      <w:pPr>
        <w:ind w:left="1080"/>
      </w:pPr>
    </w:p>
    <w:p w14:paraId="0C3DEDC8" w14:textId="77777777" w:rsidR="0095132B" w:rsidRDefault="0095132B" w:rsidP="0095132B">
      <w:pPr>
        <w:pStyle w:val="ListParagraph"/>
        <w:numPr>
          <w:ilvl w:val="0"/>
          <w:numId w:val="1"/>
        </w:numPr>
        <w:rPr>
          <w:b/>
        </w:rPr>
      </w:pPr>
      <w:r w:rsidRPr="008E2164">
        <w:rPr>
          <w:b/>
        </w:rPr>
        <w:lastRenderedPageBreak/>
        <w:t>Timeline and measures for development in the above areas</w:t>
      </w:r>
    </w:p>
    <w:p w14:paraId="3ED7C5BB" w14:textId="77777777" w:rsidR="0047514B" w:rsidRDefault="0047514B" w:rsidP="0047514B">
      <w:pPr>
        <w:ind w:left="1080"/>
      </w:pPr>
      <w:r>
        <w:t>How will you measure the student’s progress on the above goals, and when will you plan to have them accomplished:</w:t>
      </w:r>
    </w:p>
    <w:p w14:paraId="76C979FC" w14:textId="77777777" w:rsidR="0047514B" w:rsidRPr="0047514B" w:rsidRDefault="0047514B" w:rsidP="0047514B">
      <w:pPr>
        <w:ind w:left="1080"/>
      </w:pPr>
    </w:p>
    <w:p w14:paraId="2A59BDB2" w14:textId="77777777" w:rsidR="0047514B" w:rsidRDefault="0095132B" w:rsidP="0047514B">
      <w:pPr>
        <w:pStyle w:val="ListParagraph"/>
        <w:numPr>
          <w:ilvl w:val="0"/>
          <w:numId w:val="1"/>
        </w:numPr>
        <w:rPr>
          <w:b/>
        </w:rPr>
      </w:pPr>
      <w:r w:rsidRPr="008E2164">
        <w:rPr>
          <w:b/>
        </w:rPr>
        <w:t>Any Postsecondary and Career Goals</w:t>
      </w:r>
    </w:p>
    <w:p w14:paraId="4FCF26F6" w14:textId="77777777" w:rsidR="0047514B" w:rsidRDefault="0047514B" w:rsidP="0047514B">
      <w:pPr>
        <w:ind w:left="1080"/>
      </w:pPr>
      <w:r>
        <w:t>What career or postsecondary goals does the student have:</w:t>
      </w:r>
    </w:p>
    <w:p w14:paraId="59168847" w14:textId="77777777" w:rsidR="0047514B" w:rsidRDefault="0047514B" w:rsidP="0047514B">
      <w:pPr>
        <w:ind w:left="1080"/>
      </w:pPr>
    </w:p>
    <w:p w14:paraId="5076EE9F" w14:textId="77777777" w:rsidR="0047514B" w:rsidRDefault="0047514B" w:rsidP="0047514B">
      <w:r>
        <w:t>Student’s Signature: ______________________________________________________</w:t>
      </w:r>
    </w:p>
    <w:p w14:paraId="7DAD3A00" w14:textId="77777777" w:rsidR="0047514B" w:rsidRDefault="0047514B" w:rsidP="0047514B"/>
    <w:p w14:paraId="799715F2" w14:textId="77777777" w:rsidR="0047514B" w:rsidRPr="0047514B" w:rsidRDefault="0047514B" w:rsidP="0047514B">
      <w:pPr>
        <w:rPr>
          <w:b/>
        </w:rPr>
      </w:pPr>
      <w:r>
        <w:t>School staff Assisting student in development of this plan: _____________________________________</w:t>
      </w:r>
    </w:p>
    <w:sectPr w:rsidR="0047514B" w:rsidRPr="004751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7B1497"/>
    <w:multiLevelType w:val="hybridMultilevel"/>
    <w:tmpl w:val="22A2F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MDIwNzAwNbO0MDZR0lEKTi0uzszPAykwrAUANnDJWCwAAAA="/>
  </w:docVars>
  <w:rsids>
    <w:rsidRoot w:val="0095132B"/>
    <w:rsid w:val="0047514B"/>
    <w:rsid w:val="004D7933"/>
    <w:rsid w:val="005E302F"/>
    <w:rsid w:val="006227C1"/>
    <w:rsid w:val="008C1794"/>
    <w:rsid w:val="008E2164"/>
    <w:rsid w:val="0095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9E6DB"/>
  <w15:chartTrackingRefBased/>
  <w15:docId w15:val="{927BAB03-F293-43A4-9E77-0794F772C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132B"/>
    <w:pPr>
      <w:ind w:left="720"/>
      <w:contextualSpacing/>
    </w:pPr>
  </w:style>
  <w:style w:type="table" w:styleId="TableGrid">
    <w:name w:val="Table Grid"/>
    <w:basedOn w:val="TableNormal"/>
    <w:uiPriority w:val="39"/>
    <w:rsid w:val="008E21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35BAB8EBD47144AC4CA1CCD4B7891F" ma:contentTypeVersion="4" ma:contentTypeDescription="Create a new document." ma:contentTypeScope="" ma:versionID="c5143a445e317f9deebe78c83f71396b">
  <xsd:schema xmlns:xsd="http://www.w3.org/2001/XMLSchema" xmlns:xs="http://www.w3.org/2001/XMLSchema" xmlns:p="http://schemas.microsoft.com/office/2006/metadata/properties" xmlns:ns2="3de362c3-8850-4b28-bd81-95b655133dff" xmlns:ns3="5545beb4-d56c-4ed1-a2c4-ae47989e817e" targetNamespace="http://schemas.microsoft.com/office/2006/metadata/properties" ma:root="true" ma:fieldsID="367a8a4fdce009245e85bbdfc30c16b2" ns2:_="" ns3:_="">
    <xsd:import namespace="3de362c3-8850-4b28-bd81-95b655133dff"/>
    <xsd:import namespace="5545beb4-d56c-4ed1-a2c4-ae47989e817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362c3-8850-4b28-bd81-95b655133d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45beb4-d56c-4ed1-a2c4-ae47989e81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45695E-1A82-44B9-9A3E-C39D620315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958E2B-087A-4AE8-A492-9A32DC051A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362c3-8850-4b28-bd81-95b655133dff"/>
    <ds:schemaRef ds:uri="5545beb4-d56c-4ed1-a2c4-ae47989e81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4C6468-F321-45AA-B374-D991F95316C0}">
  <ds:schemaRefs>
    <ds:schemaRef ds:uri="http://purl.org/dc/terms/"/>
    <ds:schemaRef ds:uri="3de362c3-8850-4b28-bd81-95b655133dff"/>
    <ds:schemaRef ds:uri="5545beb4-d56c-4ed1-a2c4-ae47989e817e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Dickinson</dc:creator>
  <cp:keywords/>
  <dc:description/>
  <cp:lastModifiedBy>Leanne Bush</cp:lastModifiedBy>
  <cp:revision>2</cp:revision>
  <dcterms:created xsi:type="dcterms:W3CDTF">2020-09-18T12:29:00Z</dcterms:created>
  <dcterms:modified xsi:type="dcterms:W3CDTF">2020-09-18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35BAB8EBD47144AC4CA1CCD4B7891F</vt:lpwstr>
  </property>
</Properties>
</file>